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35B9EE49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533A40">
        <w:rPr>
          <w:rFonts w:ascii="Calibri" w:hAnsi="Calibri" w:cs="Times New Roman"/>
        </w:rPr>
        <w:t>19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4261AA">
        <w:rPr>
          <w:rFonts w:ascii="Calibri" w:hAnsi="Calibri" w:cs="Times New Roman"/>
        </w:rPr>
        <w:t>2</w:t>
      </w:r>
      <w:r w:rsidR="00533A40">
        <w:rPr>
          <w:rFonts w:ascii="Calibri" w:hAnsi="Calibri" w:cs="Times New Roman"/>
        </w:rPr>
        <w:t>0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533A40" w:rsidRPr="00DD6830" w14:paraId="7B43F55B" w14:textId="4D29817E" w:rsidTr="00533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533A40" w:rsidRPr="00DD6830" w:rsidRDefault="00533A40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533A4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533A40" w:rsidRPr="00DD6830" w:rsidRDefault="00533A40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533A40" w:rsidRPr="00DD6830" w14:paraId="253886DA" w14:textId="2643198F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7D81E493" w:rsidR="00533A40" w:rsidRPr="00803FCB" w:rsidRDefault="00533A40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AD958A9" w14:textId="46EAF2F6" w:rsidTr="00533A40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4DC74B3A" w:rsidR="00533A40" w:rsidRPr="00CF7AE4" w:rsidRDefault="00533A40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ft by Taking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141BCBBB" w:rsidR="00533A40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9/18</w:t>
            </w:r>
          </w:p>
          <w:p w14:paraId="576B1A7B" w14:textId="68CEB87E" w:rsidR="00533A40" w:rsidRPr="00CF7AE4" w:rsidRDefault="00533A40" w:rsidP="00533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:00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216CD" w14:textId="632933E7" w:rsidR="00533A40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9/18</w:t>
            </w:r>
          </w:p>
          <w:p w14:paraId="42E3D546" w14:textId="46C6166E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:30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7ACCA3B6" w:rsidR="00533A40" w:rsidRPr="00CF7AE4" w:rsidRDefault="00533A40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9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724E7D8D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iley Wilcox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28A29F75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533A40" w:rsidRPr="00DD6830" w14:paraId="4961D00F" w14:textId="0F9B327B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533A40" w:rsidRPr="00CF7AE4" w:rsidRDefault="00533A40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E46E276" w14:textId="36245EB9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71644180" w:rsidR="00533A40" w:rsidRPr="00CF7AE4" w:rsidRDefault="00533A40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urglary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CCCAD4" w14:textId="6108C513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9/18</w:t>
            </w:r>
          </w:p>
          <w:p w14:paraId="427A926B" w14:textId="51DAD51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:30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1558AF6" w14:textId="6D5041D7" w:rsidR="00533A40" w:rsidRDefault="00533A40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9/18</w:t>
            </w:r>
          </w:p>
          <w:p w14:paraId="734FFDDE" w14:textId="5E5497FE" w:rsidR="00533A40" w:rsidRPr="00CF7AE4" w:rsidRDefault="00533A40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:00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0B1F0098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9003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77E6A0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right Hall</w:t>
            </w:r>
            <w:bookmarkStart w:id="0" w:name="_GoBack"/>
            <w:bookmarkEnd w:id="0"/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C8E32DE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1557C2C7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533A40" w:rsidRPr="00DD6830" w14:paraId="7131B79C" w14:textId="7D104D56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533A40" w:rsidRPr="00CF7AE4" w:rsidRDefault="00533A40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3BE9BD3" w14:textId="7A5E01D4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AC6209D" w:rsidR="00533A40" w:rsidRPr="00CF7AE4" w:rsidRDefault="00533A40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027A831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67B0BE1E" w:rsidR="00533A40" w:rsidRPr="00CF7AE4" w:rsidRDefault="00533A40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3A2CD7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9A615E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58C506E3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98685BB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1ED29D04" w14:textId="57DADED5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533A40" w:rsidRPr="00803FCB" w:rsidRDefault="00533A40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EF60F2A" w14:textId="54B95978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7C92E773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38153FC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35D97C46" w:rsidR="00533A40" w:rsidRPr="00C16C65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020FDE8D" w:rsidR="00533A40" w:rsidRPr="00102F2C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E551B94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B3D6B95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50189C9F" w:rsidR="00533A40" w:rsidRPr="006E6F0E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F078871" w14:textId="4CC8E5E3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031DA17" w14:textId="64F9FF5A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8F726A9" w:rsidR="00533A40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0DDDE800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151A0DFC" w:rsidR="00533A40" w:rsidRPr="003B18B9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2397490D" w:rsidR="00533A40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7DDA3CA7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3855D711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50287F84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205F2A7" w14:textId="7A5B67E6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D3C27F2" w14:textId="6CBE7FC6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15B49FE" w14:textId="2D2DB7CE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0A30442D" w14:textId="78B420CD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 xml:space="preserve">Sgt. </w:t>
            </w:r>
            <w:proofErr w:type="spellStart"/>
            <w:r>
              <w:rPr>
                <w:color w:val="FF0000"/>
              </w:rPr>
              <w:t>ShaLonda</w:t>
            </w:r>
            <w:proofErr w:type="spellEnd"/>
            <w:r>
              <w:rPr>
                <w:color w:val="FF0000"/>
              </w:rPr>
              <w:t xml:space="preserve"> Riley</w:t>
            </w:r>
          </w:p>
          <w:p w14:paraId="793AD239" w14:textId="76DF8205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533A40" w:rsidRPr="0009209C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533A40" w:rsidRPr="00803FCB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3FB0CFE8" w14:textId="1D21697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287A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A40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803AB-A4E1-415B-9E32-F054D8A9E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2</cp:revision>
  <dcterms:created xsi:type="dcterms:W3CDTF">2018-04-20T20:10:00Z</dcterms:created>
  <dcterms:modified xsi:type="dcterms:W3CDTF">2018-04-20T20:10:00Z</dcterms:modified>
</cp:coreProperties>
</file>